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B0B89" w14:textId="551A3409" w:rsidR="00AB4BD6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I do Edital nº </w:t>
      </w:r>
      <w:r w:rsidR="00D818C6">
        <w:rPr>
          <w:rFonts w:ascii="Arial" w:eastAsia="Arial" w:hAnsi="Arial" w:cs="Arial"/>
          <w:b/>
          <w:sz w:val="20"/>
          <w:szCs w:val="20"/>
        </w:rPr>
        <w:t>033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250CB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5EC66301" w14:textId="77777777" w:rsidR="00AB4BD6" w:rsidRDefault="00AB4BD6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7BD10E34" w14:textId="77777777" w:rsidR="00AB4BD6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ÉTNICO-RACIAL</w:t>
      </w:r>
    </w:p>
    <w:p w14:paraId="1E1ACFDD" w14:textId="77777777" w:rsidR="00AB4BD6" w:rsidRDefault="00AB4BD6">
      <w:pPr>
        <w:pStyle w:val="Default"/>
        <w:rPr>
          <w:sz w:val="22"/>
          <w:szCs w:val="22"/>
        </w:rPr>
      </w:pPr>
    </w:p>
    <w:p w14:paraId="05A50537" w14:textId="77777777" w:rsidR="00AB4BD6" w:rsidRDefault="00AB4BD6">
      <w:pPr>
        <w:pStyle w:val="Default"/>
        <w:rPr>
          <w:sz w:val="22"/>
          <w:szCs w:val="22"/>
        </w:rPr>
      </w:pPr>
    </w:p>
    <w:p w14:paraId="26C5BDBD" w14:textId="77777777" w:rsidR="00AB4BD6" w:rsidRDefault="00AB4BD6">
      <w:pPr>
        <w:pStyle w:val="Default"/>
        <w:spacing w:line="360" w:lineRule="auto"/>
        <w:rPr>
          <w:sz w:val="22"/>
          <w:szCs w:val="22"/>
        </w:rPr>
      </w:pPr>
    </w:p>
    <w:p w14:paraId="0B0CBC54" w14:textId="77777777" w:rsidR="00AB4BD6" w:rsidRDefault="00000000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Eu, _________________________________________________________________________,</w:t>
      </w:r>
    </w:p>
    <w:p w14:paraId="02A18CA1" w14:textId="77777777" w:rsidR="00AB4BD6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ortador(a) do CPF nº ______________________ e do RG nº ___________________, para fins específicos de aderir ao Edital do Processo Seletivo do Programa de Pós-graduação </w:t>
      </w:r>
      <w:r>
        <w:rPr>
          <w:i/>
          <w:iCs/>
          <w:sz w:val="22"/>
          <w:szCs w:val="22"/>
        </w:rPr>
        <w:t xml:space="preserve">Stricto Sensu </w:t>
      </w:r>
      <w:r>
        <w:rPr>
          <w:sz w:val="22"/>
          <w:szCs w:val="22"/>
        </w:rPr>
        <w:t xml:space="preserve">em Engenharia Química da Universidade Estadual de Maringá, em nível de Doutorado, declaro que sou: _________________ (preto, pardo, indígena). </w:t>
      </w:r>
    </w:p>
    <w:p w14:paraId="0A9CB31D" w14:textId="77777777" w:rsidR="00AB4BD6" w:rsidRDefault="00000000">
      <w:pPr>
        <w:pStyle w:val="Default"/>
        <w:spacing w:before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389022F9" w14:textId="77777777" w:rsidR="00AB4BD6" w:rsidRDefault="00AB4BD6">
      <w:pPr>
        <w:pStyle w:val="Default"/>
        <w:rPr>
          <w:sz w:val="22"/>
          <w:szCs w:val="22"/>
        </w:rPr>
      </w:pPr>
    </w:p>
    <w:p w14:paraId="0C9A8736" w14:textId="77777777" w:rsidR="00AB4BD6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 </w:t>
      </w:r>
    </w:p>
    <w:p w14:paraId="1F41E83A" w14:textId="77777777" w:rsidR="00AB4BD6" w:rsidRDefault="00AB4BD6">
      <w:pPr>
        <w:pStyle w:val="Default"/>
        <w:jc w:val="right"/>
        <w:rPr>
          <w:sz w:val="22"/>
          <w:szCs w:val="22"/>
        </w:rPr>
      </w:pPr>
    </w:p>
    <w:p w14:paraId="3E76C918" w14:textId="77777777" w:rsidR="00AB4BD6" w:rsidRDefault="00AB4BD6">
      <w:pPr>
        <w:pStyle w:val="Default"/>
        <w:jc w:val="right"/>
        <w:rPr>
          <w:sz w:val="22"/>
          <w:szCs w:val="22"/>
        </w:rPr>
      </w:pPr>
    </w:p>
    <w:p w14:paraId="6E0D7741" w14:textId="77777777" w:rsidR="00AB4BD6" w:rsidRDefault="00AB4BD6">
      <w:pPr>
        <w:pStyle w:val="Default"/>
        <w:jc w:val="right"/>
        <w:rPr>
          <w:sz w:val="22"/>
          <w:szCs w:val="22"/>
        </w:rPr>
      </w:pPr>
    </w:p>
    <w:p w14:paraId="15A4FB24" w14:textId="77777777" w:rsidR="00AB4BD6" w:rsidRDefault="00000000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754357BC" w14:textId="77777777" w:rsidR="00AB4BD6" w:rsidRDefault="00000000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natura</w:t>
      </w:r>
    </w:p>
    <w:p w14:paraId="3389C853" w14:textId="77777777" w:rsidR="00AB4BD6" w:rsidRDefault="00AB4BD6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7D6E9E6" w14:textId="77777777" w:rsidR="00AB4BD6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1AD7FCEA" w14:textId="77777777" w:rsidR="00AB4BD6" w:rsidRDefault="00AB4BD6">
      <w:pPr>
        <w:rPr>
          <w:rFonts w:ascii="Arial" w:eastAsia="Arial" w:hAnsi="Arial" w:cs="Arial"/>
          <w:sz w:val="22"/>
          <w:szCs w:val="22"/>
        </w:rPr>
      </w:pPr>
    </w:p>
    <w:p w14:paraId="6B0E671C" w14:textId="747528AA" w:rsidR="00AB4BD6" w:rsidRDefault="00AB4BD6">
      <w:pPr>
        <w:rPr>
          <w:rFonts w:ascii="Arial" w:eastAsia="Arial" w:hAnsi="Arial" w:cs="Arial"/>
          <w:sz w:val="22"/>
          <w:szCs w:val="22"/>
        </w:rPr>
      </w:pPr>
    </w:p>
    <w:sectPr w:rsidR="00AB4BD6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974C4" w14:textId="77777777" w:rsidR="00403E68" w:rsidRDefault="00403E68">
      <w:r>
        <w:separator/>
      </w:r>
    </w:p>
  </w:endnote>
  <w:endnote w:type="continuationSeparator" w:id="0">
    <w:p w14:paraId="5853D5E0" w14:textId="77777777" w:rsidR="00403E68" w:rsidRDefault="00403E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3D6E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55A55E81" w14:textId="77777777" w:rsidR="00AB4BD6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AB4BD6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AB4BD6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4CB6C" w14:textId="77777777" w:rsidR="00403E68" w:rsidRDefault="00403E68">
      <w:r>
        <w:separator/>
      </w:r>
    </w:p>
  </w:footnote>
  <w:footnote w:type="continuationSeparator" w:id="0">
    <w:p w14:paraId="084C4426" w14:textId="77777777" w:rsidR="00403E68" w:rsidRDefault="00403E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522E7" w14:textId="77777777" w:rsidR="00AB4BD6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EF4D636" wp14:editId="71CAB70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08DC401E" wp14:editId="049477C6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408D548" w14:textId="77777777" w:rsidR="00AB4BD6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01EAEB13" w14:textId="77777777" w:rsidR="00AB4BD6" w:rsidRDefault="00AB4BD6">
    <w:pPr>
      <w:pStyle w:val="Cabealho"/>
    </w:pPr>
  </w:p>
  <w:p w14:paraId="2C48E90F" w14:textId="77777777" w:rsidR="00AB4BD6" w:rsidRDefault="00AB4BD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339D5CD6"/>
    <w:multiLevelType w:val="multilevel"/>
    <w:tmpl w:val="339D5CD6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697581486">
    <w:abstractNumId w:val="4"/>
  </w:num>
  <w:num w:numId="2" w16cid:durableId="147015845">
    <w:abstractNumId w:val="5"/>
  </w:num>
  <w:num w:numId="3" w16cid:durableId="2128504451">
    <w:abstractNumId w:val="1"/>
  </w:num>
  <w:num w:numId="4" w16cid:durableId="526941721">
    <w:abstractNumId w:val="0"/>
  </w:num>
  <w:num w:numId="5" w16cid:durableId="247155836">
    <w:abstractNumId w:val="3"/>
  </w:num>
  <w:num w:numId="6" w16cid:durableId="17620676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wFAGvl/1YtAAAA"/>
  </w:docVars>
  <w:rsids>
    <w:rsidRoot w:val="001B1F6F"/>
    <w:rsid w:val="000023E3"/>
    <w:rsid w:val="00002C75"/>
    <w:rsid w:val="00005327"/>
    <w:rsid w:val="0000736B"/>
    <w:rsid w:val="00007A78"/>
    <w:rsid w:val="00012F2C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50938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265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B4515"/>
    <w:rsid w:val="000C473D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3B2"/>
    <w:rsid w:val="001646E3"/>
    <w:rsid w:val="00171214"/>
    <w:rsid w:val="001726CF"/>
    <w:rsid w:val="00174F84"/>
    <w:rsid w:val="001764FF"/>
    <w:rsid w:val="00180E2E"/>
    <w:rsid w:val="00182A96"/>
    <w:rsid w:val="00186084"/>
    <w:rsid w:val="001871F9"/>
    <w:rsid w:val="00191C64"/>
    <w:rsid w:val="00192310"/>
    <w:rsid w:val="00193E07"/>
    <w:rsid w:val="001955B1"/>
    <w:rsid w:val="001A3368"/>
    <w:rsid w:val="001A6195"/>
    <w:rsid w:val="001A76CC"/>
    <w:rsid w:val="001B0D17"/>
    <w:rsid w:val="001B1F6F"/>
    <w:rsid w:val="001B25CC"/>
    <w:rsid w:val="001B6250"/>
    <w:rsid w:val="001B7C1C"/>
    <w:rsid w:val="001C28AB"/>
    <w:rsid w:val="001C2A6F"/>
    <w:rsid w:val="001C583C"/>
    <w:rsid w:val="001D3A51"/>
    <w:rsid w:val="001D4189"/>
    <w:rsid w:val="001D7956"/>
    <w:rsid w:val="001E3794"/>
    <w:rsid w:val="001E7AB2"/>
    <w:rsid w:val="001E7B9E"/>
    <w:rsid w:val="001F08E5"/>
    <w:rsid w:val="001F2384"/>
    <w:rsid w:val="001F787B"/>
    <w:rsid w:val="001F7CC1"/>
    <w:rsid w:val="00202B4A"/>
    <w:rsid w:val="0020734A"/>
    <w:rsid w:val="0021040F"/>
    <w:rsid w:val="002234B3"/>
    <w:rsid w:val="00224FDB"/>
    <w:rsid w:val="00241B73"/>
    <w:rsid w:val="00244877"/>
    <w:rsid w:val="00250CB2"/>
    <w:rsid w:val="002524F1"/>
    <w:rsid w:val="00252B80"/>
    <w:rsid w:val="0025741F"/>
    <w:rsid w:val="00264A92"/>
    <w:rsid w:val="00270571"/>
    <w:rsid w:val="00270E43"/>
    <w:rsid w:val="002778CD"/>
    <w:rsid w:val="00295C77"/>
    <w:rsid w:val="002A20B0"/>
    <w:rsid w:val="002A626F"/>
    <w:rsid w:val="002B66C3"/>
    <w:rsid w:val="002C3366"/>
    <w:rsid w:val="002C45E5"/>
    <w:rsid w:val="002C474C"/>
    <w:rsid w:val="002D094D"/>
    <w:rsid w:val="002D0ADA"/>
    <w:rsid w:val="002D2CA6"/>
    <w:rsid w:val="002D2F09"/>
    <w:rsid w:val="002D34B1"/>
    <w:rsid w:val="002D38F9"/>
    <w:rsid w:val="002D786F"/>
    <w:rsid w:val="002E0991"/>
    <w:rsid w:val="002E4BFF"/>
    <w:rsid w:val="002E7591"/>
    <w:rsid w:val="002E7F99"/>
    <w:rsid w:val="002F27EB"/>
    <w:rsid w:val="003001D0"/>
    <w:rsid w:val="00300439"/>
    <w:rsid w:val="003022A9"/>
    <w:rsid w:val="00303A69"/>
    <w:rsid w:val="00305FE8"/>
    <w:rsid w:val="0031169D"/>
    <w:rsid w:val="00311C96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021E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76218"/>
    <w:rsid w:val="00381129"/>
    <w:rsid w:val="00381B6A"/>
    <w:rsid w:val="00383221"/>
    <w:rsid w:val="00384E80"/>
    <w:rsid w:val="003863F9"/>
    <w:rsid w:val="00390548"/>
    <w:rsid w:val="00390E92"/>
    <w:rsid w:val="003943B9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C6F73"/>
    <w:rsid w:val="003D2A73"/>
    <w:rsid w:val="003D3A5A"/>
    <w:rsid w:val="003E2EA6"/>
    <w:rsid w:val="003F3903"/>
    <w:rsid w:val="003F49D1"/>
    <w:rsid w:val="003F6AD2"/>
    <w:rsid w:val="00401799"/>
    <w:rsid w:val="004030C3"/>
    <w:rsid w:val="00403E68"/>
    <w:rsid w:val="00411304"/>
    <w:rsid w:val="00412232"/>
    <w:rsid w:val="004142D9"/>
    <w:rsid w:val="00415000"/>
    <w:rsid w:val="00415AEB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9363E"/>
    <w:rsid w:val="00494292"/>
    <w:rsid w:val="004A51F5"/>
    <w:rsid w:val="004B1881"/>
    <w:rsid w:val="004B1C1C"/>
    <w:rsid w:val="004B48DD"/>
    <w:rsid w:val="004B531A"/>
    <w:rsid w:val="004B57FD"/>
    <w:rsid w:val="004E1118"/>
    <w:rsid w:val="004E2133"/>
    <w:rsid w:val="004E35B0"/>
    <w:rsid w:val="004E792F"/>
    <w:rsid w:val="004F5EB8"/>
    <w:rsid w:val="004F5EBD"/>
    <w:rsid w:val="005011AE"/>
    <w:rsid w:val="0050272C"/>
    <w:rsid w:val="005031E4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19B0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1A98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9F8"/>
    <w:rsid w:val="00607A1D"/>
    <w:rsid w:val="0061612F"/>
    <w:rsid w:val="00622472"/>
    <w:rsid w:val="00623061"/>
    <w:rsid w:val="00623DD4"/>
    <w:rsid w:val="0062569C"/>
    <w:rsid w:val="00631023"/>
    <w:rsid w:val="00633D17"/>
    <w:rsid w:val="00636C67"/>
    <w:rsid w:val="00637D6D"/>
    <w:rsid w:val="00646491"/>
    <w:rsid w:val="00647834"/>
    <w:rsid w:val="00650253"/>
    <w:rsid w:val="00650DCB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22DA"/>
    <w:rsid w:val="00683D25"/>
    <w:rsid w:val="00690E99"/>
    <w:rsid w:val="0069653B"/>
    <w:rsid w:val="006A2356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359B"/>
    <w:rsid w:val="006E5D30"/>
    <w:rsid w:val="006E75AA"/>
    <w:rsid w:val="006E78C6"/>
    <w:rsid w:val="006F0EC4"/>
    <w:rsid w:val="006F6094"/>
    <w:rsid w:val="00702B55"/>
    <w:rsid w:val="00706419"/>
    <w:rsid w:val="00706DBF"/>
    <w:rsid w:val="00711EAB"/>
    <w:rsid w:val="0071363D"/>
    <w:rsid w:val="00713D86"/>
    <w:rsid w:val="00723416"/>
    <w:rsid w:val="00724809"/>
    <w:rsid w:val="0073189A"/>
    <w:rsid w:val="00735005"/>
    <w:rsid w:val="00735483"/>
    <w:rsid w:val="007356A2"/>
    <w:rsid w:val="007435CB"/>
    <w:rsid w:val="00755679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6646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E3B4E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17B97"/>
    <w:rsid w:val="00823B7D"/>
    <w:rsid w:val="008278C0"/>
    <w:rsid w:val="00830358"/>
    <w:rsid w:val="0083294F"/>
    <w:rsid w:val="008353CA"/>
    <w:rsid w:val="00835F5C"/>
    <w:rsid w:val="00836E35"/>
    <w:rsid w:val="00841468"/>
    <w:rsid w:val="008418E7"/>
    <w:rsid w:val="0084284B"/>
    <w:rsid w:val="008447A1"/>
    <w:rsid w:val="00845238"/>
    <w:rsid w:val="0085328F"/>
    <w:rsid w:val="0085500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2553"/>
    <w:rsid w:val="008C4B9C"/>
    <w:rsid w:val="008D1226"/>
    <w:rsid w:val="008D372F"/>
    <w:rsid w:val="008D4135"/>
    <w:rsid w:val="008D5E0C"/>
    <w:rsid w:val="008E535F"/>
    <w:rsid w:val="008F2129"/>
    <w:rsid w:val="008F2780"/>
    <w:rsid w:val="008F37E2"/>
    <w:rsid w:val="008F77B6"/>
    <w:rsid w:val="00903F76"/>
    <w:rsid w:val="00913ABE"/>
    <w:rsid w:val="00921465"/>
    <w:rsid w:val="00925FC8"/>
    <w:rsid w:val="00930618"/>
    <w:rsid w:val="009316A1"/>
    <w:rsid w:val="009337A2"/>
    <w:rsid w:val="00940A4B"/>
    <w:rsid w:val="00943E3F"/>
    <w:rsid w:val="00947972"/>
    <w:rsid w:val="009575CB"/>
    <w:rsid w:val="00960B84"/>
    <w:rsid w:val="00962A96"/>
    <w:rsid w:val="00966CE4"/>
    <w:rsid w:val="00972807"/>
    <w:rsid w:val="0097568F"/>
    <w:rsid w:val="00982E78"/>
    <w:rsid w:val="00984A4F"/>
    <w:rsid w:val="00985EF1"/>
    <w:rsid w:val="00986D92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3B57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2716A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447"/>
    <w:rsid w:val="00A66A65"/>
    <w:rsid w:val="00A72940"/>
    <w:rsid w:val="00A73649"/>
    <w:rsid w:val="00A7376C"/>
    <w:rsid w:val="00A73E9A"/>
    <w:rsid w:val="00A755F5"/>
    <w:rsid w:val="00A81B9A"/>
    <w:rsid w:val="00A81E0A"/>
    <w:rsid w:val="00A82E7A"/>
    <w:rsid w:val="00A83062"/>
    <w:rsid w:val="00A83289"/>
    <w:rsid w:val="00A83DC2"/>
    <w:rsid w:val="00A84B4C"/>
    <w:rsid w:val="00A906C2"/>
    <w:rsid w:val="00A949C0"/>
    <w:rsid w:val="00A966F3"/>
    <w:rsid w:val="00A97342"/>
    <w:rsid w:val="00AA1A61"/>
    <w:rsid w:val="00AA7852"/>
    <w:rsid w:val="00AB11F7"/>
    <w:rsid w:val="00AB4BD6"/>
    <w:rsid w:val="00AB5C47"/>
    <w:rsid w:val="00AB6BB2"/>
    <w:rsid w:val="00AC36DB"/>
    <w:rsid w:val="00AC4F5E"/>
    <w:rsid w:val="00AC5A24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2DAF"/>
    <w:rsid w:val="00B04B71"/>
    <w:rsid w:val="00B13E0F"/>
    <w:rsid w:val="00B146C1"/>
    <w:rsid w:val="00B1498D"/>
    <w:rsid w:val="00B163DB"/>
    <w:rsid w:val="00B248F2"/>
    <w:rsid w:val="00B25D82"/>
    <w:rsid w:val="00B26DE5"/>
    <w:rsid w:val="00B3006F"/>
    <w:rsid w:val="00B343F9"/>
    <w:rsid w:val="00B37F9A"/>
    <w:rsid w:val="00B41CA2"/>
    <w:rsid w:val="00B438E2"/>
    <w:rsid w:val="00B44306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850B5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0AFC"/>
    <w:rsid w:val="00BB12AA"/>
    <w:rsid w:val="00BB45EE"/>
    <w:rsid w:val="00BB581F"/>
    <w:rsid w:val="00BB5FD7"/>
    <w:rsid w:val="00BB6586"/>
    <w:rsid w:val="00BB6B11"/>
    <w:rsid w:val="00BD3156"/>
    <w:rsid w:val="00BD33A4"/>
    <w:rsid w:val="00BD60C8"/>
    <w:rsid w:val="00BD6B01"/>
    <w:rsid w:val="00BF19F3"/>
    <w:rsid w:val="00BF3969"/>
    <w:rsid w:val="00BF4065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576E"/>
    <w:rsid w:val="00C46F16"/>
    <w:rsid w:val="00C521FE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22E3"/>
    <w:rsid w:val="00C73419"/>
    <w:rsid w:val="00C734FB"/>
    <w:rsid w:val="00C81F44"/>
    <w:rsid w:val="00C82B0F"/>
    <w:rsid w:val="00C85C40"/>
    <w:rsid w:val="00C865FB"/>
    <w:rsid w:val="00C86631"/>
    <w:rsid w:val="00C86CA6"/>
    <w:rsid w:val="00C92C93"/>
    <w:rsid w:val="00C94E98"/>
    <w:rsid w:val="00C97397"/>
    <w:rsid w:val="00C97799"/>
    <w:rsid w:val="00CA0903"/>
    <w:rsid w:val="00CA3745"/>
    <w:rsid w:val="00CA49E2"/>
    <w:rsid w:val="00CA61EB"/>
    <w:rsid w:val="00CB22FC"/>
    <w:rsid w:val="00CC43D3"/>
    <w:rsid w:val="00CC4560"/>
    <w:rsid w:val="00CD3A5E"/>
    <w:rsid w:val="00CE05A3"/>
    <w:rsid w:val="00CE178B"/>
    <w:rsid w:val="00CE1D11"/>
    <w:rsid w:val="00CE31AD"/>
    <w:rsid w:val="00CE32D8"/>
    <w:rsid w:val="00CE5C4D"/>
    <w:rsid w:val="00CE78A7"/>
    <w:rsid w:val="00CF3B5B"/>
    <w:rsid w:val="00CF3BB1"/>
    <w:rsid w:val="00CF5A4E"/>
    <w:rsid w:val="00CF722A"/>
    <w:rsid w:val="00D0423C"/>
    <w:rsid w:val="00D109CE"/>
    <w:rsid w:val="00D13BDB"/>
    <w:rsid w:val="00D16403"/>
    <w:rsid w:val="00D168F7"/>
    <w:rsid w:val="00D21563"/>
    <w:rsid w:val="00D256D7"/>
    <w:rsid w:val="00D25A61"/>
    <w:rsid w:val="00D26FB7"/>
    <w:rsid w:val="00D33317"/>
    <w:rsid w:val="00D333F5"/>
    <w:rsid w:val="00D403DA"/>
    <w:rsid w:val="00D417AF"/>
    <w:rsid w:val="00D42961"/>
    <w:rsid w:val="00D50EF2"/>
    <w:rsid w:val="00D5134C"/>
    <w:rsid w:val="00D5473F"/>
    <w:rsid w:val="00D54C46"/>
    <w:rsid w:val="00D55413"/>
    <w:rsid w:val="00D56B20"/>
    <w:rsid w:val="00D6009B"/>
    <w:rsid w:val="00D6257C"/>
    <w:rsid w:val="00D70E86"/>
    <w:rsid w:val="00D71759"/>
    <w:rsid w:val="00D80A4B"/>
    <w:rsid w:val="00D80EF7"/>
    <w:rsid w:val="00D818C6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C6159"/>
    <w:rsid w:val="00DD46F3"/>
    <w:rsid w:val="00DE21ED"/>
    <w:rsid w:val="00DE2251"/>
    <w:rsid w:val="00DE30E8"/>
    <w:rsid w:val="00DE5E28"/>
    <w:rsid w:val="00DF1527"/>
    <w:rsid w:val="00DF1DA7"/>
    <w:rsid w:val="00DF4C12"/>
    <w:rsid w:val="00DF74D0"/>
    <w:rsid w:val="00E027AD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119B"/>
    <w:rsid w:val="00E4399C"/>
    <w:rsid w:val="00E44622"/>
    <w:rsid w:val="00E45401"/>
    <w:rsid w:val="00E53C19"/>
    <w:rsid w:val="00E5758C"/>
    <w:rsid w:val="00E623E0"/>
    <w:rsid w:val="00E62AED"/>
    <w:rsid w:val="00E66F3C"/>
    <w:rsid w:val="00E75208"/>
    <w:rsid w:val="00E807E5"/>
    <w:rsid w:val="00E858A5"/>
    <w:rsid w:val="00E91724"/>
    <w:rsid w:val="00E94784"/>
    <w:rsid w:val="00E950D8"/>
    <w:rsid w:val="00E95708"/>
    <w:rsid w:val="00E95EA0"/>
    <w:rsid w:val="00E96A0A"/>
    <w:rsid w:val="00E97F6C"/>
    <w:rsid w:val="00EA4AFA"/>
    <w:rsid w:val="00EA58E6"/>
    <w:rsid w:val="00EB1AA6"/>
    <w:rsid w:val="00EB240C"/>
    <w:rsid w:val="00EB6442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2D0D"/>
    <w:rsid w:val="00F33395"/>
    <w:rsid w:val="00F335C8"/>
    <w:rsid w:val="00F3654C"/>
    <w:rsid w:val="00F41DFB"/>
    <w:rsid w:val="00F43603"/>
    <w:rsid w:val="00F45D3E"/>
    <w:rsid w:val="00F4612B"/>
    <w:rsid w:val="00F469CB"/>
    <w:rsid w:val="00F519BA"/>
    <w:rsid w:val="00F52A6D"/>
    <w:rsid w:val="00F52D5E"/>
    <w:rsid w:val="00F5600D"/>
    <w:rsid w:val="00F57280"/>
    <w:rsid w:val="00F72E2E"/>
    <w:rsid w:val="00F73B7C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1992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  <w:rsid w:val="00FF1BC9"/>
    <w:rsid w:val="67A7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0410260"/>
  <w15:docId w15:val="{BFA81DE9-3D46-44ED-BF15-05880B7D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</Pages>
  <Words>195</Words>
  <Characters>1056</Characters>
  <Application>Microsoft Office Word</Application>
  <DocSecurity>0</DocSecurity>
  <Lines>8</Lines>
  <Paragraphs>2</Paragraphs>
  <ScaleCrop>false</ScaleCrop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71</cp:revision>
  <cp:lastPrinted>2025-04-15T17:53:00Z</cp:lastPrinted>
  <dcterms:created xsi:type="dcterms:W3CDTF">2025-04-14T18:01:00Z</dcterms:created>
  <dcterms:modified xsi:type="dcterms:W3CDTF">2026-04-24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D0557586156545C8B7B7D1460AF5205D_12</vt:lpwstr>
  </property>
</Properties>
</file>